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28871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  <w:gridCol w:w="3253"/>
        <w:gridCol w:w="3253"/>
        <w:gridCol w:w="3253"/>
        <w:gridCol w:w="3253"/>
      </w:tblGrid>
      <w:tr w:rsidR="00FC5C48" w14:paraId="1DA79426" w14:textId="77777777" w:rsidTr="00746626">
        <w:trPr>
          <w:gridAfter w:val="4"/>
          <w:wAfter w:w="13012" w:type="dxa"/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746626">
        <w:trPr>
          <w:gridAfter w:val="4"/>
          <w:wAfter w:w="13012" w:type="dxa"/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01BDEF19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822B04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6.02</w:t>
            </w:r>
            <w:r w:rsidR="007C688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4.-</w:t>
            </w:r>
            <w:r w:rsidR="00822B04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1.03</w:t>
            </w:r>
            <w:bookmarkStart w:id="1" w:name="_GoBack"/>
            <w:bookmarkEnd w:id="1"/>
            <w:r w:rsidR="007C688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4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746626">
        <w:trPr>
          <w:gridAfter w:val="4"/>
          <w:wAfter w:w="13012" w:type="dxa"/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746626">
        <w:trPr>
          <w:gridAfter w:val="4"/>
          <w:wAfter w:w="13012" w:type="dxa"/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EC69D0" w:rsidRPr="00F55363" w14:paraId="14510DE5" w14:textId="77777777" w:rsidTr="00746626">
        <w:trPr>
          <w:gridAfter w:val="4"/>
          <w:wAfter w:w="13012" w:type="dxa"/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EC69D0" w:rsidRPr="008D08FD" w:rsidRDefault="00EC69D0" w:rsidP="00EC69D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EC69D0" w:rsidRPr="008D08FD" w:rsidRDefault="00EC69D0" w:rsidP="00EC69D0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353AEBFC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ĐAČKI INTEGRALNI </w:t>
            </w:r>
            <w:proofErr w:type="gram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SENDVIČ ,</w:t>
            </w:r>
            <w:proofErr w:type="gram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307C0454" w:rsidR="00EC69D0" w:rsidRPr="00EC69D0" w:rsidRDefault="00EC69D0" w:rsidP="00EC69D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5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20BEE5EE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5687A603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9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2CF8B707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5C925DA2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Celer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Gluten(S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Jaja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Soja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Sezam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Lupina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Laktoza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(S)</w:t>
            </w:r>
          </w:p>
        </w:tc>
      </w:tr>
      <w:tr w:rsidR="00EC69D0" w:rsidRPr="00F55363" w14:paraId="7C873AB7" w14:textId="77777777" w:rsidTr="00746626">
        <w:trPr>
          <w:gridAfter w:val="4"/>
          <w:wAfter w:w="13012" w:type="dxa"/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EC69D0" w:rsidRPr="008D08FD" w:rsidRDefault="00EC69D0" w:rsidP="00EC69D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EC69D0" w:rsidRPr="008D08FD" w:rsidRDefault="00EC69D0" w:rsidP="00EC69D0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0496F8C6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ĐAČKI INTEGRALNI </w:t>
            </w:r>
            <w:proofErr w:type="gram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SENDVIČ ,</w:t>
            </w:r>
            <w:proofErr w:type="gram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2ED27708" w:rsidR="00EC69D0" w:rsidRPr="00EC69D0" w:rsidRDefault="00EC69D0" w:rsidP="00EC69D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5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5B2D4319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72740413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9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67CD3F9E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37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bookmarkEnd w:id="0"/>
      <w:tr w:rsidR="00EC69D0" w:rsidRPr="00F55363" w14:paraId="56111CC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EC69D0" w:rsidRPr="008D08FD" w:rsidRDefault="00EC69D0" w:rsidP="00EC69D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EC69D0" w:rsidRPr="008D08FD" w:rsidRDefault="00EC69D0" w:rsidP="00EC69D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0B5656B3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TJESTENINA S MIJEŠANIM MLJEVENIM </w:t>
            </w:r>
            <w:proofErr w:type="gram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MESOM ,</w:t>
            </w:r>
            <w:proofErr w:type="gram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0A48CC26" w:rsidR="00EC69D0" w:rsidRPr="00EC69D0" w:rsidRDefault="00EC69D0" w:rsidP="00EC69D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25CC8D59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33574402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35D8CECE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598272A7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Gluten(S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Celer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Gluten(T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Goruščica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(S)</w:t>
            </w:r>
          </w:p>
        </w:tc>
      </w:tr>
      <w:tr w:rsidR="00EC69D0" w:rsidRPr="00F55363" w14:paraId="2CCFABE4" w14:textId="082C2B8C" w:rsidTr="0074662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EC69D0" w:rsidRPr="008D08FD" w:rsidRDefault="00EC69D0" w:rsidP="00EC69D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EC69D0" w:rsidRPr="008D08FD" w:rsidRDefault="00EC69D0" w:rsidP="00EC69D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440E8D88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TJESTENINA S MIJEŠANIM MLJEVENIM </w:t>
            </w:r>
            <w:proofErr w:type="gram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MESOM ,</w:t>
            </w:r>
            <w:proofErr w:type="gram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7D586196" w:rsidR="00EC69D0" w:rsidRPr="00EC69D0" w:rsidRDefault="00EC69D0" w:rsidP="00EC69D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42A4A6C3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419E56A4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726E9636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3253" w:type="dxa"/>
            <w:vAlign w:val="center"/>
          </w:tcPr>
          <w:p w14:paraId="218F5A86" w14:textId="77777777" w:rsidR="00EC69D0" w:rsidRPr="00F55363" w:rsidRDefault="00EC69D0" w:rsidP="00EC69D0"/>
        </w:tc>
        <w:tc>
          <w:tcPr>
            <w:tcW w:w="3253" w:type="dxa"/>
            <w:vAlign w:val="center"/>
          </w:tcPr>
          <w:p w14:paraId="13909728" w14:textId="77777777" w:rsidR="00EC69D0" w:rsidRPr="00F55363" w:rsidRDefault="00EC69D0" w:rsidP="00EC69D0"/>
        </w:tc>
        <w:tc>
          <w:tcPr>
            <w:tcW w:w="3253" w:type="dxa"/>
            <w:vAlign w:val="center"/>
          </w:tcPr>
          <w:p w14:paraId="2D039028" w14:textId="77777777" w:rsidR="00EC69D0" w:rsidRPr="00F55363" w:rsidRDefault="00EC69D0" w:rsidP="00EC69D0"/>
        </w:tc>
        <w:tc>
          <w:tcPr>
            <w:tcW w:w="3253" w:type="dxa"/>
            <w:vAlign w:val="center"/>
          </w:tcPr>
          <w:p w14:paraId="7CBE11F7" w14:textId="77777777" w:rsidR="00EC69D0" w:rsidRPr="00F55363" w:rsidRDefault="00EC69D0" w:rsidP="00EC69D0"/>
        </w:tc>
      </w:tr>
      <w:tr w:rsidR="00822B04" w:rsidRPr="00F55363" w14:paraId="7395E737" w14:textId="77777777" w:rsidTr="00FD79DF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822B04" w:rsidRPr="008D08FD" w:rsidRDefault="00822B04" w:rsidP="00822B0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822B04" w:rsidRPr="00727AE1" w:rsidRDefault="00822B04" w:rsidP="00822B04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342A3192" w:rsidR="00822B04" w:rsidRPr="00822B04" w:rsidRDefault="00822B04" w:rsidP="00822B04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PEČENI PILEĆI BATAK, ZABATAK S </w:t>
            </w:r>
            <w:proofErr w:type="gramStart"/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MLINCIMA ,</w:t>
            </w:r>
            <w:proofErr w:type="gramEnd"/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51BC8DF2" w:rsidR="00822B04" w:rsidRPr="00822B04" w:rsidRDefault="00822B04" w:rsidP="00822B0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499E69EF" w:rsidR="00822B04" w:rsidRPr="00822B04" w:rsidRDefault="00822B04" w:rsidP="00822B04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5D52DAAD" w:rsidR="00822B04" w:rsidRPr="00822B04" w:rsidRDefault="00822B04" w:rsidP="00822B04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4E9C0B6B" w:rsidR="00822B04" w:rsidRPr="00822B04" w:rsidRDefault="00822B04" w:rsidP="00822B04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39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536EE947" w:rsidR="00822B04" w:rsidRPr="00822B04" w:rsidRDefault="00822B04" w:rsidP="00822B04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Gluten(S), </w:t>
            </w:r>
            <w:proofErr w:type="spellStart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Jaja</w:t>
            </w:r>
            <w:proofErr w:type="spellEnd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(S)</w:t>
            </w:r>
          </w:p>
        </w:tc>
      </w:tr>
      <w:tr w:rsidR="00822B04" w:rsidRPr="00F55363" w14:paraId="6A22E7D1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822B04" w:rsidRPr="008D08FD" w:rsidRDefault="00822B04" w:rsidP="00822B0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822B04" w:rsidRPr="00727AE1" w:rsidRDefault="00822B04" w:rsidP="00822B04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53069B17" w:rsidR="00822B04" w:rsidRPr="00822B04" w:rsidRDefault="00822B04" w:rsidP="00822B04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PEČENI PILEĆI BATAK, ZABATAK S </w:t>
            </w:r>
            <w:proofErr w:type="gramStart"/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MLINCIMA ,</w:t>
            </w:r>
            <w:proofErr w:type="gramEnd"/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3F78A7B5" w:rsidR="00822B04" w:rsidRPr="00822B04" w:rsidRDefault="00822B04" w:rsidP="00822B0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12C6A93E" w:rsidR="00822B04" w:rsidRPr="00822B04" w:rsidRDefault="00822B04" w:rsidP="00822B04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6A5764DF" w:rsidR="00822B04" w:rsidRPr="00822B04" w:rsidRDefault="00822B04" w:rsidP="00822B04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35C5A571" w:rsidR="00822B04" w:rsidRPr="00822B04" w:rsidRDefault="00822B04" w:rsidP="00822B04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390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822B04" w:rsidRPr="00822B04" w:rsidRDefault="00822B04" w:rsidP="00822B04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822B04" w:rsidRPr="00F55363" w14:paraId="0DF2B284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822B04" w:rsidRPr="00DB4E9F" w:rsidRDefault="00822B04" w:rsidP="00822B04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822B04" w:rsidRPr="00DB4E9F" w:rsidRDefault="00822B04" w:rsidP="00822B04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1AE094D2" w:rsidR="00822B04" w:rsidRPr="00822B04" w:rsidRDefault="00822B04" w:rsidP="00822B04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22B04">
              <w:rPr>
                <w:rFonts w:eastAsia="Segoe UI"/>
                <w:sz w:val="20"/>
                <w:szCs w:val="20"/>
              </w:rPr>
              <w:t>RIŽOTO S TIKVICAMA , KUPUS SALATA , MARELICA  1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34BA0858" w:rsidR="00822B04" w:rsidRPr="00822B04" w:rsidRDefault="00822B04" w:rsidP="00822B04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22B04">
              <w:rPr>
                <w:rFonts w:eastAsia="Segoe UI"/>
                <w:sz w:val="20"/>
                <w:szCs w:val="20"/>
              </w:rPr>
              <w:t>48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5FDED974" w:rsidR="00822B04" w:rsidRPr="00822B04" w:rsidRDefault="00822B04" w:rsidP="00822B04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22B04">
              <w:rPr>
                <w:rFonts w:eastAsia="Segoe UI"/>
                <w:sz w:val="20"/>
                <w:szCs w:val="20"/>
              </w:rPr>
              <w:t>9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03492DE8" w:rsidR="00822B04" w:rsidRPr="00822B04" w:rsidRDefault="00822B04" w:rsidP="00822B04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22B04">
              <w:rPr>
                <w:rFonts w:eastAsia="Segoe UI"/>
                <w:sz w:val="20"/>
                <w:szCs w:val="20"/>
              </w:rPr>
              <w:t>13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2972CCF0" w:rsidR="00822B04" w:rsidRPr="00822B04" w:rsidRDefault="00822B04" w:rsidP="00822B04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22B04">
              <w:rPr>
                <w:rFonts w:eastAsia="Segoe UI"/>
                <w:sz w:val="20"/>
                <w:szCs w:val="20"/>
              </w:rPr>
              <w:t>35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342CDABF" w:rsidR="00822B04" w:rsidRPr="00822B04" w:rsidRDefault="00822B04" w:rsidP="00822B04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822B04">
              <w:rPr>
                <w:rFonts w:eastAsia="Segoe UI"/>
                <w:color w:val="495057"/>
                <w:sz w:val="20"/>
                <w:szCs w:val="20"/>
              </w:rPr>
              <w:t>Jaja(S), Mlijeko(S), Celer(S), Laktoza(T)</w:t>
            </w:r>
          </w:p>
        </w:tc>
      </w:tr>
      <w:tr w:rsidR="00822B04" w:rsidRPr="00F55363" w14:paraId="55464FC0" w14:textId="77777777" w:rsidTr="00746626">
        <w:trPr>
          <w:gridAfter w:val="4"/>
          <w:wAfter w:w="13012" w:type="dxa"/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822B04" w:rsidRPr="00DB4E9F" w:rsidRDefault="00822B04" w:rsidP="00822B04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822B04" w:rsidRPr="00DB4E9F" w:rsidRDefault="00822B04" w:rsidP="00822B04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602EC3E5" w:rsidR="00822B04" w:rsidRPr="00822B04" w:rsidRDefault="00822B04" w:rsidP="00822B04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22B04">
              <w:rPr>
                <w:rFonts w:eastAsia="Segoe UI"/>
                <w:sz w:val="20"/>
                <w:szCs w:val="20"/>
              </w:rPr>
              <w:t>RIŽOTO S TIKVICAMA , KUPUS SALATA , MARELICA  1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7D1E1EA6" w:rsidR="00822B04" w:rsidRPr="00822B04" w:rsidRDefault="00822B04" w:rsidP="00822B04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22B04">
              <w:rPr>
                <w:rFonts w:eastAsia="Segoe UI"/>
                <w:sz w:val="20"/>
                <w:szCs w:val="20"/>
              </w:rPr>
              <w:t>48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078ACD2E" w:rsidR="00822B04" w:rsidRPr="00822B04" w:rsidRDefault="00822B04" w:rsidP="00822B04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22B04">
              <w:rPr>
                <w:rFonts w:eastAsia="Segoe UI"/>
                <w:sz w:val="20"/>
                <w:szCs w:val="20"/>
              </w:rPr>
              <w:t>9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72EE0F63" w:rsidR="00822B04" w:rsidRPr="00822B04" w:rsidRDefault="00822B04" w:rsidP="00822B04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22B04">
              <w:rPr>
                <w:rFonts w:eastAsia="Segoe UI"/>
                <w:sz w:val="20"/>
                <w:szCs w:val="20"/>
              </w:rPr>
              <w:t>13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31D13337" w:rsidR="00822B04" w:rsidRPr="00822B04" w:rsidRDefault="00822B04" w:rsidP="00822B04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22B04">
              <w:rPr>
                <w:rFonts w:eastAsia="Segoe UI"/>
                <w:sz w:val="20"/>
                <w:szCs w:val="20"/>
              </w:rPr>
              <w:t>353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822B04" w:rsidRPr="00822B04" w:rsidRDefault="00822B04" w:rsidP="00822B04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822B04" w:rsidRPr="00F55363" w14:paraId="28E00DC9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822B04" w:rsidRPr="00DB4E9F" w:rsidRDefault="00822B04" w:rsidP="00822B04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822B04" w:rsidRPr="00DB4E9F" w:rsidRDefault="00822B04" w:rsidP="00822B04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2205AEFD" w:rsidR="00822B04" w:rsidRPr="00822B04" w:rsidRDefault="00822B04" w:rsidP="00822B04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PANIRANI OSLIĆ S PIRJANIM MAHUNAMA I </w:t>
            </w:r>
            <w:proofErr w:type="gramStart"/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KRUMPIROM ,</w:t>
            </w:r>
            <w:proofErr w:type="gramEnd"/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4F16E811" w:rsidR="00822B04" w:rsidRPr="00822B04" w:rsidRDefault="00822B04" w:rsidP="00822B04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48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3CD1AAF1" w:rsidR="00822B04" w:rsidRPr="00822B04" w:rsidRDefault="00822B04" w:rsidP="00822B04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5297C66D" w:rsidR="00822B04" w:rsidRPr="00822B04" w:rsidRDefault="00822B04" w:rsidP="00822B04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23A42C80" w:rsidR="00822B04" w:rsidRPr="00822B04" w:rsidRDefault="00822B04" w:rsidP="00822B04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36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6C4BE95D" w:rsidR="00822B04" w:rsidRPr="00822B04" w:rsidRDefault="00822B04" w:rsidP="00822B04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Gluten(S), </w:t>
            </w:r>
            <w:proofErr w:type="spellStart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Rakovi</w:t>
            </w:r>
            <w:proofErr w:type="spellEnd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Riba</w:t>
            </w:r>
            <w:proofErr w:type="spellEnd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Mekušci</w:t>
            </w:r>
            <w:proofErr w:type="spellEnd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Celer</w:t>
            </w:r>
            <w:proofErr w:type="spellEnd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T), Gluten(T), </w:t>
            </w:r>
            <w:proofErr w:type="spellStart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Celer</w:t>
            </w:r>
            <w:proofErr w:type="spellEnd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Jaja</w:t>
            </w:r>
            <w:proofErr w:type="spellEnd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Soja</w:t>
            </w:r>
            <w:proofErr w:type="spellEnd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Mlijeko</w:t>
            </w:r>
            <w:proofErr w:type="spellEnd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Sezam</w:t>
            </w:r>
            <w:proofErr w:type="spellEnd"/>
            <w:r w:rsidRPr="00822B04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(T)</w:t>
            </w:r>
          </w:p>
        </w:tc>
      </w:tr>
      <w:tr w:rsidR="00822B04" w:rsidRPr="00F55363" w14:paraId="602BA5E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822B04" w:rsidRPr="00DB4E9F" w:rsidRDefault="00822B04" w:rsidP="00822B04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822B04" w:rsidRPr="00DB4E9F" w:rsidRDefault="00822B04" w:rsidP="00822B04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49479062" w:rsidR="00822B04" w:rsidRPr="00822B04" w:rsidRDefault="00822B04" w:rsidP="00822B04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PANIRANI OSLIĆ S PIRJANIM MAHUNAMA I </w:t>
            </w:r>
            <w:proofErr w:type="gramStart"/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KRUMPIROM ,</w:t>
            </w:r>
            <w:proofErr w:type="gramEnd"/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597AD851" w:rsidR="00822B04" w:rsidRPr="00822B04" w:rsidRDefault="00822B04" w:rsidP="00822B04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48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58C977A9" w:rsidR="00822B04" w:rsidRPr="00822B04" w:rsidRDefault="00822B04" w:rsidP="00822B04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44007F3D" w:rsidR="00822B04" w:rsidRPr="00822B04" w:rsidRDefault="00822B04" w:rsidP="00822B04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621E0FC4" w:rsidR="00822B04" w:rsidRPr="00822B04" w:rsidRDefault="00822B04" w:rsidP="00822B04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22B04">
              <w:rPr>
                <w:rFonts w:ascii="Times New Roman" w:eastAsia="Segoe UI" w:hAnsi="Times New Roman" w:cs="Times New Roman"/>
                <w:sz w:val="20"/>
                <w:szCs w:val="20"/>
              </w:rPr>
              <w:t>364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822B04" w:rsidRPr="00E35000" w:rsidRDefault="00822B04" w:rsidP="00822B04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05877193" w14:textId="77777777" w:rsidR="00FC5C48" w:rsidRPr="00DB4E9F" w:rsidRDefault="00FC5C48" w:rsidP="00822B04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5CBF"/>
    <w:rsid w:val="00097735"/>
    <w:rsid w:val="000D1C42"/>
    <w:rsid w:val="001305B6"/>
    <w:rsid w:val="00167197"/>
    <w:rsid w:val="00172085"/>
    <w:rsid w:val="00180A42"/>
    <w:rsid w:val="00191BEE"/>
    <w:rsid w:val="001C7DE4"/>
    <w:rsid w:val="001D539A"/>
    <w:rsid w:val="00211213"/>
    <w:rsid w:val="00262EEB"/>
    <w:rsid w:val="002A00BA"/>
    <w:rsid w:val="002A551B"/>
    <w:rsid w:val="002B053F"/>
    <w:rsid w:val="002C0827"/>
    <w:rsid w:val="002C5E85"/>
    <w:rsid w:val="00316576"/>
    <w:rsid w:val="00330A66"/>
    <w:rsid w:val="00334160"/>
    <w:rsid w:val="0034332B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571A4"/>
    <w:rsid w:val="00695ABB"/>
    <w:rsid w:val="006A62C9"/>
    <w:rsid w:val="006C5FCC"/>
    <w:rsid w:val="006F7F7B"/>
    <w:rsid w:val="00714F19"/>
    <w:rsid w:val="00727AE1"/>
    <w:rsid w:val="00741477"/>
    <w:rsid w:val="00746175"/>
    <w:rsid w:val="00746626"/>
    <w:rsid w:val="0077750C"/>
    <w:rsid w:val="00785252"/>
    <w:rsid w:val="007A739F"/>
    <w:rsid w:val="007C688A"/>
    <w:rsid w:val="007E212D"/>
    <w:rsid w:val="007E7296"/>
    <w:rsid w:val="00813BF0"/>
    <w:rsid w:val="00820E68"/>
    <w:rsid w:val="00822B04"/>
    <w:rsid w:val="008436B4"/>
    <w:rsid w:val="00847D69"/>
    <w:rsid w:val="008667BA"/>
    <w:rsid w:val="008928FE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67D35"/>
    <w:rsid w:val="009A3140"/>
    <w:rsid w:val="009C6755"/>
    <w:rsid w:val="009C7CE5"/>
    <w:rsid w:val="009F7762"/>
    <w:rsid w:val="00A1528C"/>
    <w:rsid w:val="00A42B2B"/>
    <w:rsid w:val="00A42FFB"/>
    <w:rsid w:val="00A50A67"/>
    <w:rsid w:val="00A6709B"/>
    <w:rsid w:val="00AA7406"/>
    <w:rsid w:val="00AE1E53"/>
    <w:rsid w:val="00AE2EA0"/>
    <w:rsid w:val="00AF0B26"/>
    <w:rsid w:val="00AF539D"/>
    <w:rsid w:val="00B40422"/>
    <w:rsid w:val="00B86F52"/>
    <w:rsid w:val="00BA089D"/>
    <w:rsid w:val="00BB077E"/>
    <w:rsid w:val="00BC41EB"/>
    <w:rsid w:val="00BD2067"/>
    <w:rsid w:val="00BF0802"/>
    <w:rsid w:val="00C24905"/>
    <w:rsid w:val="00C54ED3"/>
    <w:rsid w:val="00C932A7"/>
    <w:rsid w:val="00C97C06"/>
    <w:rsid w:val="00CD4771"/>
    <w:rsid w:val="00CE77DD"/>
    <w:rsid w:val="00CF0040"/>
    <w:rsid w:val="00CF37FF"/>
    <w:rsid w:val="00D3375A"/>
    <w:rsid w:val="00D73BCB"/>
    <w:rsid w:val="00D77132"/>
    <w:rsid w:val="00DB4E9F"/>
    <w:rsid w:val="00DC2006"/>
    <w:rsid w:val="00DD422A"/>
    <w:rsid w:val="00E35000"/>
    <w:rsid w:val="00E42569"/>
    <w:rsid w:val="00E57928"/>
    <w:rsid w:val="00E72081"/>
    <w:rsid w:val="00EC69D0"/>
    <w:rsid w:val="00EE59E9"/>
    <w:rsid w:val="00EF7F35"/>
    <w:rsid w:val="00F26B21"/>
    <w:rsid w:val="00F55363"/>
    <w:rsid w:val="00F8782A"/>
    <w:rsid w:val="00FC5C48"/>
    <w:rsid w:val="00FD51E4"/>
    <w:rsid w:val="00FD5D06"/>
    <w:rsid w:val="00FF5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9EE9383-A11B-43ED-9C8F-EF9003786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2</Words>
  <Characters>1323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3</cp:revision>
  <cp:lastPrinted>2022-10-24T07:17:00Z</cp:lastPrinted>
  <dcterms:created xsi:type="dcterms:W3CDTF">2024-01-11T12:37:00Z</dcterms:created>
  <dcterms:modified xsi:type="dcterms:W3CDTF">2024-02-29T07:04:00Z</dcterms:modified>
</cp:coreProperties>
</file>